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57418" w14:textId="7D26EF7F" w:rsidR="008503B3" w:rsidRDefault="00F10117" w:rsidP="00E10B64">
      <w:pPr>
        <w:pStyle w:val="Title"/>
      </w:pPr>
      <w:r w:rsidRPr="00733C61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EADDDC2" wp14:editId="7FC2679C">
                <wp:simplePos x="0" y="0"/>
                <wp:positionH relativeFrom="page">
                  <wp:posOffset>7315</wp:posOffset>
                </wp:positionH>
                <wp:positionV relativeFrom="paragraph">
                  <wp:posOffset>7315</wp:posOffset>
                </wp:positionV>
                <wp:extent cx="10065715" cy="133731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65715" cy="1337310"/>
                        </a:xfrm>
                        <a:prstGeom prst="rect">
                          <a:avLst/>
                        </a:prstGeom>
                        <a:solidFill>
                          <a:srgbClr val="33658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A6E47E" w14:textId="1121C00D" w:rsidR="005470DC" w:rsidRPr="000F43F8" w:rsidRDefault="00091FFA" w:rsidP="005470DC">
                            <w:pPr>
                              <w:spacing w:before="280" w:after="40" w:line="240" w:lineRule="auto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pacing w:val="-10"/>
                                <w:kern w:val="28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pacing w:val="-10"/>
                                <w:kern w:val="28"/>
                                <w:sz w:val="56"/>
                                <w:szCs w:val="56"/>
                              </w:rPr>
                              <w:t>Sign-in Sheet</w:t>
                            </w:r>
                          </w:p>
                          <w:p w14:paraId="5D9895AE" w14:textId="72C03CA5" w:rsidR="005470DC" w:rsidRPr="000F43F8" w:rsidRDefault="005470DC" w:rsidP="005470DC">
                            <w:pPr>
                              <w:numPr>
                                <w:ilvl w:val="1"/>
                                <w:numId w:val="0"/>
                              </w:numPr>
                              <w:spacing w:before="80" w:after="360"/>
                              <w:jc w:val="center"/>
                              <w:rPr>
                                <w:rFonts w:asciiTheme="majorHAnsi" w:eastAsiaTheme="minorEastAsia" w:hAnsiTheme="majorHAnsi"/>
                                <w:color w:val="FFFFFF" w:themeColor="background1"/>
                                <w:spacing w:val="15"/>
                                <w:sz w:val="40"/>
                              </w:rPr>
                            </w:pPr>
                            <w:r w:rsidRPr="000F43F8">
                              <w:rPr>
                                <w:rFonts w:asciiTheme="majorHAnsi" w:eastAsiaTheme="minorEastAsia" w:hAnsiTheme="majorHAnsi"/>
                                <w:color w:val="FFFFFF" w:themeColor="background1"/>
                                <w:spacing w:val="15"/>
                                <w:sz w:val="40"/>
                              </w:rPr>
                              <w:t xml:space="preserve">Water System Partnerships </w:t>
                            </w:r>
                            <w:r>
                              <w:rPr>
                                <w:rFonts w:asciiTheme="majorHAnsi" w:eastAsiaTheme="minorEastAsia" w:hAnsiTheme="majorHAnsi"/>
                                <w:color w:val="FFFFFF" w:themeColor="background1"/>
                                <w:spacing w:val="15"/>
                                <w:sz w:val="40"/>
                              </w:rPr>
                              <w:t>W</w:t>
                            </w:r>
                            <w:r w:rsidR="00091FFA">
                              <w:rPr>
                                <w:rFonts w:asciiTheme="majorHAnsi" w:eastAsiaTheme="minorEastAsia" w:hAnsiTheme="majorHAnsi"/>
                                <w:color w:val="FFFFFF" w:themeColor="background1"/>
                                <w:spacing w:val="15"/>
                                <w:sz w:val="40"/>
                              </w:rPr>
                              <w:t>or</w:t>
                            </w:r>
                            <w:r>
                              <w:rPr>
                                <w:rFonts w:asciiTheme="majorHAnsi" w:eastAsiaTheme="minorEastAsia" w:hAnsiTheme="majorHAnsi"/>
                                <w:color w:val="FFFFFF" w:themeColor="background1"/>
                                <w:spacing w:val="15"/>
                                <w:sz w:val="40"/>
                              </w:rPr>
                              <w:t>kshop</w:t>
                            </w:r>
                          </w:p>
                          <w:p w14:paraId="41B3213B" w14:textId="77777777" w:rsidR="005470DC" w:rsidRDefault="005470DC" w:rsidP="005470D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ADDDC2" id="Rectangle 1" o:spid="_x0000_s1026" style="position:absolute;left:0;text-align:left;margin-left:.6pt;margin-top:.6pt;width:792.6pt;height:10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" fillcolor="#33658a" stroked="f" strokeweight="1pt">
                <v:textbox>
                  <w:txbxContent>
                    <w:p w14:paraId="40A6E47E" w14:textId="1121C00D" w:rsidR="005470DC" w:rsidRPr="000F43F8" w:rsidRDefault="00091FFA" w:rsidP="005470DC">
                      <w:pPr>
                        <w:spacing w:before="280" w:after="40" w:line="240" w:lineRule="auto"/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pacing w:val="-10"/>
                          <w:kern w:val="28"/>
                          <w:sz w:val="56"/>
                          <w:szCs w:val="56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pacing w:val="-10"/>
                          <w:kern w:val="28"/>
                          <w:sz w:val="56"/>
                          <w:szCs w:val="56"/>
                        </w:rPr>
                        <w:t>Sign-in Sheet</w:t>
                      </w:r>
                    </w:p>
                    <w:p w14:paraId="5D9895AE" w14:textId="72C03CA5" w:rsidR="005470DC" w:rsidRPr="000F43F8" w:rsidRDefault="005470DC" w:rsidP="005470DC">
                      <w:pPr>
                        <w:numPr>
                          <w:ilvl w:val="1"/>
                          <w:numId w:val="0"/>
                        </w:numPr>
                        <w:spacing w:before="80" w:after="360"/>
                        <w:jc w:val="center"/>
                        <w:rPr>
                          <w:rFonts w:asciiTheme="majorHAnsi" w:eastAsiaTheme="minorEastAsia" w:hAnsiTheme="majorHAnsi"/>
                          <w:color w:val="FFFFFF" w:themeColor="background1"/>
                          <w:spacing w:val="15"/>
                          <w:sz w:val="40"/>
                        </w:rPr>
                      </w:pPr>
                      <w:r w:rsidRPr="000F43F8">
                        <w:rPr>
                          <w:rFonts w:asciiTheme="majorHAnsi" w:eastAsiaTheme="minorEastAsia" w:hAnsiTheme="majorHAnsi"/>
                          <w:color w:val="FFFFFF" w:themeColor="background1"/>
                          <w:spacing w:val="15"/>
                          <w:sz w:val="40"/>
                        </w:rPr>
                        <w:t xml:space="preserve">Water System Partnerships </w:t>
                      </w:r>
                      <w:r>
                        <w:rPr>
                          <w:rFonts w:asciiTheme="majorHAnsi" w:eastAsiaTheme="minorEastAsia" w:hAnsiTheme="majorHAnsi"/>
                          <w:color w:val="FFFFFF" w:themeColor="background1"/>
                          <w:spacing w:val="15"/>
                          <w:sz w:val="40"/>
                        </w:rPr>
                        <w:t>W</w:t>
                      </w:r>
                      <w:r w:rsidR="00091FFA">
                        <w:rPr>
                          <w:rFonts w:asciiTheme="majorHAnsi" w:eastAsiaTheme="minorEastAsia" w:hAnsiTheme="majorHAnsi"/>
                          <w:color w:val="FFFFFF" w:themeColor="background1"/>
                          <w:spacing w:val="15"/>
                          <w:sz w:val="40"/>
                        </w:rPr>
                        <w:t>or</w:t>
                      </w:r>
                      <w:r>
                        <w:rPr>
                          <w:rFonts w:asciiTheme="majorHAnsi" w:eastAsiaTheme="minorEastAsia" w:hAnsiTheme="majorHAnsi"/>
                          <w:color w:val="FFFFFF" w:themeColor="background1"/>
                          <w:spacing w:val="15"/>
                          <w:sz w:val="40"/>
                        </w:rPr>
                        <w:t>kshop</w:t>
                      </w:r>
                    </w:p>
                    <w:p w14:paraId="41B3213B" w14:textId="77777777" w:rsidR="005470DC" w:rsidRDefault="005470DC" w:rsidP="005470DC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2" behindDoc="0" locked="0" layoutInCell="1" allowOverlap="1" wp14:anchorId="580B40DA" wp14:editId="59BEC815">
            <wp:simplePos x="0" y="0"/>
            <wp:positionH relativeFrom="margin">
              <wp:posOffset>-236855</wp:posOffset>
            </wp:positionH>
            <wp:positionV relativeFrom="paragraph">
              <wp:posOffset>89230</wp:posOffset>
            </wp:positionV>
            <wp:extent cx="1156335" cy="1158240"/>
            <wp:effectExtent l="0" t="0" r="5715" b="3810"/>
            <wp:wrapNone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1598D15E-E60C-4C77-BE38-C0AE7FB71BB1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1598D15E-E60C-4C77-BE38-C0AE7FB71BB1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r="1050"/>
                    <a:stretch/>
                  </pic:blipFill>
                  <pic:spPr>
                    <a:xfrm>
                      <a:off x="0" y="0"/>
                      <a:ext cx="1156335" cy="1158240"/>
                    </a:xfrm>
                    <a:prstGeom prst="ellipse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70DC" w:rsidRPr="00733C61"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FA8FB4D" wp14:editId="3AE96368">
                <wp:simplePos x="0" y="0"/>
                <wp:positionH relativeFrom="margin">
                  <wp:align>center</wp:align>
                </wp:positionH>
                <wp:positionV relativeFrom="paragraph">
                  <wp:posOffset>677375</wp:posOffset>
                </wp:positionV>
                <wp:extent cx="4333875" cy="45720"/>
                <wp:effectExtent l="0" t="0" r="28575" b="1143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333875" cy="45720"/>
                        </a:xfrm>
                        <a:prstGeom prst="rect">
                          <a:avLst/>
                        </a:prstGeom>
                        <a:solidFill>
                          <a:srgbClr val="FFA600"/>
                        </a:solidFill>
                        <a:ln>
                          <a:solidFill>
                            <a:srgbClr val="FFA6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A8935" id="Rectangle 6" o:spid="_x0000_s1026" alt="&quot;&quot;" style="position:absolute;margin-left:0;margin-top:53.35pt;width:341.25pt;height:3.6pt;flip:y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" fillcolor="#ffa600" strokecolor="#ffa600" strokeweight="1pt">
                <w10:wrap anchorx="margin"/>
              </v:rect>
            </w:pict>
          </mc:Fallback>
        </mc:AlternateContent>
      </w:r>
    </w:p>
    <w:p w14:paraId="0F7284B3" w14:textId="77777777" w:rsidR="005470DC" w:rsidRDefault="005470DC" w:rsidP="00CD7BDA">
      <w:pPr>
        <w:spacing w:after="480"/>
        <w:rPr>
          <w:rStyle w:val="Emphasis"/>
        </w:rPr>
      </w:pPr>
    </w:p>
    <w:p w14:paraId="7E89BADC" w14:textId="77777777" w:rsidR="005470DC" w:rsidRDefault="005470DC" w:rsidP="00CD7BDA">
      <w:pPr>
        <w:rPr>
          <w:rStyle w:val="Emphasis"/>
        </w:rPr>
      </w:pPr>
    </w:p>
    <w:p w14:paraId="5EC902CB" w14:textId="4567CFDB" w:rsidR="004807DC" w:rsidRPr="00FA2079" w:rsidRDefault="005470DC" w:rsidP="00FA2079">
      <w:pPr>
        <w:pStyle w:val="Heading2"/>
        <w:rPr>
          <w:rStyle w:val="Fill-InText"/>
        </w:rPr>
      </w:pPr>
      <w:r w:rsidRPr="00FA2079">
        <w:rPr>
          <w:rStyle w:val="Emphasis"/>
        </w:rPr>
        <w:t xml:space="preserve"> </w:t>
      </w:r>
      <w:r w:rsidR="004807DC" w:rsidRPr="00FA2079">
        <w:rPr>
          <w:rStyle w:val="Fill-InText"/>
        </w:rPr>
        <w:t>[Month Day, Year]</w:t>
      </w:r>
    </w:p>
    <w:p w14:paraId="2FE65C2B" w14:textId="2CEB7C77" w:rsidR="008813B0" w:rsidRPr="00FA2079" w:rsidRDefault="005470DC" w:rsidP="00FA2079">
      <w:pPr>
        <w:pStyle w:val="Heading2"/>
        <w:rPr>
          <w:rStyle w:val="Fill-InText"/>
        </w:rPr>
      </w:pPr>
      <w:r w:rsidRPr="00FA2079">
        <w:rPr>
          <w:rStyle w:val="Emphasis"/>
        </w:rPr>
        <w:t xml:space="preserve"> </w:t>
      </w:r>
      <w:r w:rsidR="004807DC" w:rsidRPr="00FA2079">
        <w:rPr>
          <w:rStyle w:val="Fill-InText"/>
        </w:rPr>
        <w:t>[Insert Location]</w:t>
      </w:r>
    </w:p>
    <w:p w14:paraId="7EEF50CC" w14:textId="1C8C288D" w:rsidR="008813B0" w:rsidRPr="00515397" w:rsidRDefault="002079FE" w:rsidP="00FA2079">
      <w:pPr>
        <w:pStyle w:val="NotestobeDeleted"/>
        <w:rPr>
          <w:b w:val="0"/>
          <w:bCs/>
          <w:i w:val="0"/>
          <w:color w:val="808080" w:themeColor="background1" w:themeShade="80"/>
          <w:sz w:val="24"/>
          <w:szCs w:val="24"/>
        </w:rPr>
      </w:pPr>
      <w:r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[Note: The </w:t>
      </w:r>
      <w:r w:rsidR="004A2732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organizer</w:t>
      </w:r>
      <w:r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 should add the name</w:t>
      </w:r>
      <w:r w:rsidR="006525A6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, </w:t>
      </w:r>
      <w:r w:rsidR="009A4CBD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company/organization</w:t>
      </w:r>
      <w:r w:rsidR="006525A6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,</w:t>
      </w:r>
      <w:r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 </w:t>
      </w:r>
      <w:r w:rsidR="00823779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and available contact information </w:t>
      </w:r>
      <w:r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for all </w:t>
      </w:r>
      <w:r w:rsidR="00863010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attendees</w:t>
      </w:r>
      <w:r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 to the sign-in sheet before </w:t>
      </w:r>
      <w:r w:rsidR="006525A6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the </w:t>
      </w:r>
      <w:r w:rsidR="00BE6070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workshop</w:t>
      </w:r>
      <w:r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. </w:t>
      </w:r>
      <w:r w:rsidR="00863010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Attendees</w:t>
      </w:r>
      <w:r w:rsidR="00823779"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 can add missing information and </w:t>
      </w:r>
      <w:r w:rsidR="00D260BB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enter their check-in and check-out time</w:t>
      </w:r>
      <w:r w:rsidR="00BE6070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 to </w:t>
      </w:r>
      <w:r w:rsidR="00903024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help track</w:t>
      </w:r>
      <w:r w:rsidR="00BE6070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 xml:space="preserve"> CEUs.</w:t>
      </w:r>
      <w:r w:rsidRPr="00515397">
        <w:rPr>
          <w:rStyle w:val="Emphasis"/>
          <w:rFonts w:cstheme="minorHAnsi"/>
          <w:b w:val="0"/>
          <w:bCs/>
          <w:i/>
          <w:color w:val="808080" w:themeColor="background1" w:themeShade="80"/>
          <w:sz w:val="24"/>
          <w:szCs w:val="24"/>
        </w:rPr>
        <w:t>]</w:t>
      </w:r>
    </w:p>
    <w:p w14:paraId="0503D82D" w14:textId="5690D7A7" w:rsidR="00D77BAC" w:rsidRDefault="00CF6DE7" w:rsidP="00D77BAC">
      <w:pPr>
        <w:spacing w:after="0"/>
        <w:jc w:val="center"/>
        <w:rPr>
          <w:i/>
        </w:rPr>
      </w:pPr>
      <w:r>
        <w:rPr>
          <w:i/>
        </w:rPr>
        <w:t>To sign-in</w:t>
      </w:r>
      <w:r w:rsidR="00D77BAC">
        <w:rPr>
          <w:i/>
        </w:rPr>
        <w:t>,</w:t>
      </w:r>
      <w:r>
        <w:rPr>
          <w:i/>
        </w:rPr>
        <w:t xml:space="preserve"> p</w:t>
      </w:r>
      <w:r w:rsidR="002079FE" w:rsidRPr="00FA2079">
        <w:rPr>
          <w:i/>
        </w:rPr>
        <w:t>lease</w:t>
      </w:r>
      <w:r>
        <w:rPr>
          <w:i/>
        </w:rPr>
        <w:t xml:space="preserve"> verify your information is correct and </w:t>
      </w:r>
      <w:r w:rsidR="0098134E">
        <w:rPr>
          <w:i/>
        </w:rPr>
        <w:t xml:space="preserve">enter the time </w:t>
      </w:r>
      <w:r w:rsidR="0023205F">
        <w:rPr>
          <w:i/>
        </w:rPr>
        <w:t xml:space="preserve">you arrived. </w:t>
      </w:r>
    </w:p>
    <w:p w14:paraId="1AD48981" w14:textId="08E56FE7" w:rsidR="00FA2079" w:rsidRPr="00FA2079" w:rsidRDefault="0023205F" w:rsidP="347B1239">
      <w:pPr>
        <w:jc w:val="center"/>
        <w:rPr>
          <w:i/>
          <w:iCs/>
        </w:rPr>
        <w:sectPr w:rsidR="00FA2079" w:rsidRPr="00FA2079" w:rsidSect="00FA2079">
          <w:headerReference w:type="default" r:id="rId12"/>
          <w:footerReference w:type="default" r:id="rId13"/>
          <w:footerReference w:type="first" r:id="rId14"/>
          <w:pgSz w:w="15840" w:h="12240" w:orient="landscape" w:code="1"/>
          <w:pgMar w:top="0" w:right="576" w:bottom="1440" w:left="576" w:header="0" w:footer="720" w:gutter="0"/>
          <w:cols w:space="720"/>
          <w:titlePg/>
          <w:docGrid w:linePitch="360"/>
        </w:sectPr>
      </w:pPr>
      <w:r w:rsidRPr="347B1239">
        <w:rPr>
          <w:i/>
          <w:iCs/>
        </w:rPr>
        <w:t xml:space="preserve">At the end of the workshop, please enter the time you </w:t>
      </w:r>
      <w:r w:rsidR="00D77BAC" w:rsidRPr="347B1239">
        <w:rPr>
          <w:i/>
          <w:iCs/>
        </w:rPr>
        <w:t>leave</w:t>
      </w:r>
      <w:r w:rsidR="00CF6DE7" w:rsidRPr="347B1239">
        <w:rPr>
          <w:i/>
          <w:iCs/>
        </w:rPr>
        <w:t xml:space="preserve"> in the last column. </w:t>
      </w:r>
      <w:r w:rsidR="002079FE" w:rsidRPr="347B1239">
        <w:rPr>
          <w:i/>
          <w:iCs/>
        </w:rPr>
        <w:t>Thank you.</w:t>
      </w:r>
    </w:p>
    <w:tbl>
      <w:tblPr>
        <w:tblStyle w:val="GridTable5Dark-Accent1"/>
        <w:tblW w:w="14665" w:type="dxa"/>
        <w:tblLook w:val="06A0" w:firstRow="1" w:lastRow="0" w:firstColumn="1" w:lastColumn="0" w:noHBand="1" w:noVBand="1"/>
      </w:tblPr>
      <w:tblGrid>
        <w:gridCol w:w="504"/>
        <w:gridCol w:w="2800"/>
        <w:gridCol w:w="2800"/>
        <w:gridCol w:w="2801"/>
        <w:gridCol w:w="2340"/>
        <w:gridCol w:w="1710"/>
        <w:gridCol w:w="1710"/>
      </w:tblGrid>
      <w:tr w:rsidR="003D218B" w:rsidRPr="00FA2079" w14:paraId="12ABACE6" w14:textId="77777777" w:rsidTr="00EC0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16B448D3" w14:textId="77777777" w:rsidR="003D218B" w:rsidRPr="00FA2079" w:rsidRDefault="003D218B" w:rsidP="00DF380D">
            <w:pPr>
              <w:jc w:val="center"/>
            </w:pPr>
          </w:p>
        </w:tc>
        <w:tc>
          <w:tcPr>
            <w:tcW w:w="2800" w:type="dxa"/>
          </w:tcPr>
          <w:p w14:paraId="1D5A80F3" w14:textId="7A52BB32" w:rsidR="003D218B" w:rsidRPr="00FA2079" w:rsidRDefault="003D218B" w:rsidP="00EC0E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A2079">
              <w:t xml:space="preserve">First </w:t>
            </w:r>
            <w:r>
              <w:t>and Last Name</w:t>
            </w:r>
          </w:p>
        </w:tc>
        <w:tc>
          <w:tcPr>
            <w:tcW w:w="2800" w:type="dxa"/>
          </w:tcPr>
          <w:p w14:paraId="24AF71D6" w14:textId="61229D57" w:rsidR="003D218B" w:rsidRPr="00FA2079" w:rsidRDefault="003D218B" w:rsidP="00EC0E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any/</w:t>
            </w:r>
            <w:r w:rsidRPr="00FA2079">
              <w:t>Organization</w:t>
            </w:r>
          </w:p>
        </w:tc>
        <w:tc>
          <w:tcPr>
            <w:tcW w:w="2801" w:type="dxa"/>
          </w:tcPr>
          <w:p w14:paraId="79AEE8B1" w14:textId="3CC9CFEB" w:rsidR="003D218B" w:rsidRPr="00FA2079" w:rsidRDefault="003D218B" w:rsidP="00EC0E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A2079">
              <w:t>Email</w:t>
            </w:r>
            <w:r w:rsidR="00EC0E94">
              <w:t>/Phone</w:t>
            </w:r>
          </w:p>
        </w:tc>
        <w:tc>
          <w:tcPr>
            <w:tcW w:w="2340" w:type="dxa"/>
          </w:tcPr>
          <w:p w14:paraId="7F911F6E" w14:textId="5D0405DD" w:rsidR="00EC0E94" w:rsidRDefault="00EC0E94" w:rsidP="00EC0E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Operator #</w:t>
            </w:r>
          </w:p>
          <w:p w14:paraId="4621D938" w14:textId="351AB7A5" w:rsidR="003D218B" w:rsidRPr="00FA2079" w:rsidRDefault="00EC0E94" w:rsidP="00EC0E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0E94">
              <w:rPr>
                <w:i/>
                <w:iCs/>
                <w:sz w:val="20"/>
                <w:szCs w:val="18"/>
              </w:rPr>
              <w:t>(if applicable)</w:t>
            </w:r>
          </w:p>
        </w:tc>
        <w:tc>
          <w:tcPr>
            <w:tcW w:w="1710" w:type="dxa"/>
          </w:tcPr>
          <w:p w14:paraId="65242FAB" w14:textId="66B27063" w:rsidR="003D218B" w:rsidRPr="003D218B" w:rsidRDefault="003D218B" w:rsidP="00EC0E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Fill-InText"/>
                <w:color w:val="FFFFFF" w:themeColor="background1"/>
              </w:rPr>
            </w:pPr>
            <w:r w:rsidRPr="003D218B">
              <w:rPr>
                <w:rStyle w:val="Fill-InText"/>
                <w:color w:val="FFFFFF" w:themeColor="background1"/>
              </w:rPr>
              <w:t>Check-in Time</w:t>
            </w:r>
          </w:p>
        </w:tc>
        <w:tc>
          <w:tcPr>
            <w:tcW w:w="1710" w:type="dxa"/>
          </w:tcPr>
          <w:p w14:paraId="1B970A32" w14:textId="1672A0BA" w:rsidR="003D218B" w:rsidRPr="003D218B" w:rsidRDefault="003D218B" w:rsidP="00EC0E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Fill-InText"/>
                <w:color w:val="FFFFFF" w:themeColor="background1"/>
              </w:rPr>
            </w:pPr>
            <w:r w:rsidRPr="003D218B">
              <w:rPr>
                <w:rStyle w:val="Fill-InText"/>
                <w:color w:val="FFFFFF" w:themeColor="background1"/>
              </w:rPr>
              <w:t>Check-out Time</w:t>
            </w:r>
          </w:p>
        </w:tc>
      </w:tr>
      <w:tr w:rsidR="003D218B" w:rsidRPr="00FA2079" w14:paraId="018C6E8D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47AE7F78" w14:textId="77777777" w:rsidR="003D218B" w:rsidRPr="00FA2079" w:rsidRDefault="003D218B" w:rsidP="00DF380D">
            <w:pPr>
              <w:jc w:val="center"/>
            </w:pPr>
            <w:r w:rsidRPr="00FA2079">
              <w:t>1</w:t>
            </w:r>
          </w:p>
        </w:tc>
        <w:tc>
          <w:tcPr>
            <w:tcW w:w="2800" w:type="dxa"/>
          </w:tcPr>
          <w:p w14:paraId="0C5CEBC6" w14:textId="31810402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6792A781" w14:textId="3B2F4238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0030DB81" w14:textId="68D1296E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6D619CF5" w14:textId="606048AE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3E1E6F55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54CF4C94" w14:textId="60F55082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5D1298E5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0379CB4D" w14:textId="77777777" w:rsidR="003D218B" w:rsidRPr="00FA2079" w:rsidRDefault="003D218B" w:rsidP="00DF380D">
            <w:pPr>
              <w:jc w:val="center"/>
            </w:pPr>
            <w:r w:rsidRPr="00FA2079">
              <w:t>2</w:t>
            </w:r>
          </w:p>
        </w:tc>
        <w:tc>
          <w:tcPr>
            <w:tcW w:w="2800" w:type="dxa"/>
          </w:tcPr>
          <w:p w14:paraId="727905AA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1F8E98FA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3C8F6837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649DE510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6081EA21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186983E9" w14:textId="289468B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5B96F306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2D806AF9" w14:textId="77777777" w:rsidR="003D218B" w:rsidRPr="00FA2079" w:rsidRDefault="003D218B" w:rsidP="00DF380D">
            <w:pPr>
              <w:jc w:val="center"/>
            </w:pPr>
            <w:r w:rsidRPr="00FA2079">
              <w:t>3</w:t>
            </w:r>
          </w:p>
        </w:tc>
        <w:tc>
          <w:tcPr>
            <w:tcW w:w="2800" w:type="dxa"/>
          </w:tcPr>
          <w:p w14:paraId="3294ADDF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643EA03F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51968D58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17B9377F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60146628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3792C466" w14:textId="4082416A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063D8180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48F619FA" w14:textId="77777777" w:rsidR="003D218B" w:rsidRPr="00FA2079" w:rsidRDefault="003D218B" w:rsidP="00DF380D">
            <w:pPr>
              <w:jc w:val="center"/>
            </w:pPr>
            <w:r w:rsidRPr="00FA2079">
              <w:t>4</w:t>
            </w:r>
          </w:p>
        </w:tc>
        <w:tc>
          <w:tcPr>
            <w:tcW w:w="2800" w:type="dxa"/>
          </w:tcPr>
          <w:p w14:paraId="244F5BC5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400189FF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1617E523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2DBE3FF7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5DF3EB74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76A8AECF" w14:textId="20B51504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217E9F6C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009DAE45" w14:textId="77777777" w:rsidR="003D218B" w:rsidRPr="00FA2079" w:rsidRDefault="003D218B" w:rsidP="00DF380D">
            <w:pPr>
              <w:jc w:val="center"/>
            </w:pPr>
            <w:r w:rsidRPr="00FA2079">
              <w:t>5</w:t>
            </w:r>
          </w:p>
        </w:tc>
        <w:tc>
          <w:tcPr>
            <w:tcW w:w="2800" w:type="dxa"/>
          </w:tcPr>
          <w:p w14:paraId="3C334B55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570974BB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20CFFFBB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66925B95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23388CD4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17D05B3E" w14:textId="14267A8F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2A04B6BE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11B6BE5D" w14:textId="77777777" w:rsidR="003D218B" w:rsidRPr="00FA2079" w:rsidRDefault="003D218B" w:rsidP="00DF380D">
            <w:pPr>
              <w:jc w:val="center"/>
            </w:pPr>
            <w:r w:rsidRPr="00FA2079">
              <w:lastRenderedPageBreak/>
              <w:t>6</w:t>
            </w:r>
          </w:p>
        </w:tc>
        <w:tc>
          <w:tcPr>
            <w:tcW w:w="2800" w:type="dxa"/>
          </w:tcPr>
          <w:p w14:paraId="2AB1BE3E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3A49BADE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39929AC2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4847E296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3AF897DA" w14:textId="77777777" w:rsidR="003D218B" w:rsidRPr="00823779" w:rsidRDefault="003D218B" w:rsidP="008237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04BD6B09" w14:textId="3D59D978" w:rsidR="003D218B" w:rsidRPr="00823779" w:rsidRDefault="003D218B" w:rsidP="008237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5DC26338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11E359DD" w14:textId="77777777" w:rsidR="003D218B" w:rsidRPr="00FA2079" w:rsidRDefault="003D218B" w:rsidP="00DF380D">
            <w:pPr>
              <w:jc w:val="center"/>
            </w:pPr>
            <w:r w:rsidRPr="00FA2079">
              <w:t>7</w:t>
            </w:r>
          </w:p>
        </w:tc>
        <w:tc>
          <w:tcPr>
            <w:tcW w:w="2800" w:type="dxa"/>
          </w:tcPr>
          <w:p w14:paraId="59FB27A9" w14:textId="36D38434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4D6DE9AB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0CAA17D8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74618152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537C58AE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5BAB2E68" w14:textId="3DBE958F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1510FFBC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0565466C" w14:textId="77777777" w:rsidR="003D218B" w:rsidRPr="00FA2079" w:rsidRDefault="003D218B" w:rsidP="00DF380D">
            <w:pPr>
              <w:jc w:val="center"/>
            </w:pPr>
            <w:r w:rsidRPr="00FA2079">
              <w:t>8</w:t>
            </w:r>
          </w:p>
        </w:tc>
        <w:tc>
          <w:tcPr>
            <w:tcW w:w="2800" w:type="dxa"/>
          </w:tcPr>
          <w:p w14:paraId="194B4001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03010C29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5A3C2216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4FF491BE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343A4147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7487F824" w14:textId="3ADFBBF4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2B82BA17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482F7DE7" w14:textId="77777777" w:rsidR="003D218B" w:rsidRPr="00FA2079" w:rsidRDefault="003D218B" w:rsidP="00DF380D">
            <w:pPr>
              <w:jc w:val="center"/>
            </w:pPr>
            <w:r w:rsidRPr="00FA2079">
              <w:t>9</w:t>
            </w:r>
          </w:p>
        </w:tc>
        <w:tc>
          <w:tcPr>
            <w:tcW w:w="2800" w:type="dxa"/>
          </w:tcPr>
          <w:p w14:paraId="60FDE002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18171C4A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49A50D5C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5BFE7164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55E81D01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4B50E38B" w14:textId="4C50E182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5D5B85D7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5129D49A" w14:textId="77777777" w:rsidR="003D218B" w:rsidRPr="00FA2079" w:rsidRDefault="003D218B" w:rsidP="00DF380D">
            <w:pPr>
              <w:jc w:val="center"/>
            </w:pPr>
            <w:r w:rsidRPr="00FA2079">
              <w:t>10</w:t>
            </w:r>
          </w:p>
        </w:tc>
        <w:tc>
          <w:tcPr>
            <w:tcW w:w="2800" w:type="dxa"/>
          </w:tcPr>
          <w:p w14:paraId="4CCE0664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76A3889F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7ABD2449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4525ED58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4C6AB973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5B0F274D" w14:textId="635B9B89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604C3D1A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1B2A6DE3" w14:textId="77777777" w:rsidR="003D218B" w:rsidRPr="00FA2079" w:rsidRDefault="003D218B" w:rsidP="00DF380D">
            <w:pPr>
              <w:jc w:val="center"/>
            </w:pPr>
            <w:r w:rsidRPr="00FA2079">
              <w:t>11</w:t>
            </w:r>
          </w:p>
        </w:tc>
        <w:tc>
          <w:tcPr>
            <w:tcW w:w="2800" w:type="dxa"/>
          </w:tcPr>
          <w:p w14:paraId="45C65CB4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4249F7EE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2AB94825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21116F63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0020879A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34EAE86E" w14:textId="13FD8694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3D149530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67D0F23F" w14:textId="77777777" w:rsidR="003D218B" w:rsidRPr="00FA2079" w:rsidRDefault="003D218B" w:rsidP="00DF380D">
            <w:pPr>
              <w:jc w:val="center"/>
            </w:pPr>
            <w:r w:rsidRPr="00FA2079">
              <w:t>12</w:t>
            </w:r>
          </w:p>
        </w:tc>
        <w:tc>
          <w:tcPr>
            <w:tcW w:w="2800" w:type="dxa"/>
          </w:tcPr>
          <w:p w14:paraId="55EA58FD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298B77FF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6687355F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6C175F24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096029B9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57A9DBEB" w14:textId="6E6A9196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4E6A466B" w14:textId="77777777" w:rsidTr="00E94C90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59AC2754" w14:textId="77777777" w:rsidR="003D218B" w:rsidRPr="00FA2079" w:rsidRDefault="003D218B" w:rsidP="00DF380D">
            <w:pPr>
              <w:jc w:val="center"/>
            </w:pPr>
            <w:r w:rsidRPr="00FA2079">
              <w:t>13</w:t>
            </w:r>
          </w:p>
        </w:tc>
        <w:tc>
          <w:tcPr>
            <w:tcW w:w="2800" w:type="dxa"/>
          </w:tcPr>
          <w:p w14:paraId="3C6DBA00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11F9E39B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3A9D7F4F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4729D6E9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309CAC63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2B2680FD" w14:textId="69605B55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218B" w:rsidRPr="00FA2079" w14:paraId="0B51D40D" w14:textId="77777777" w:rsidTr="00614C77">
        <w:trPr>
          <w:trHeight w:val="7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" w:type="dxa"/>
            <w:vAlign w:val="center"/>
          </w:tcPr>
          <w:p w14:paraId="5E1C640A" w14:textId="77777777" w:rsidR="003D218B" w:rsidRPr="00FA2079" w:rsidRDefault="003D218B" w:rsidP="00DF380D">
            <w:pPr>
              <w:jc w:val="center"/>
            </w:pPr>
            <w:r w:rsidRPr="00FA2079">
              <w:t>14</w:t>
            </w:r>
          </w:p>
        </w:tc>
        <w:tc>
          <w:tcPr>
            <w:tcW w:w="2800" w:type="dxa"/>
          </w:tcPr>
          <w:p w14:paraId="0236C66D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0" w:type="dxa"/>
          </w:tcPr>
          <w:p w14:paraId="2CB3D379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1" w:type="dxa"/>
          </w:tcPr>
          <w:p w14:paraId="09C4917B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550DDFAE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77CF81C1" w14:textId="77777777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104AFD0E" w14:textId="06E41A3E" w:rsidR="003D218B" w:rsidRPr="00FA2079" w:rsidRDefault="003D218B" w:rsidP="00FA20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50BA2D7" w14:textId="77777777" w:rsidR="00EE2E5D" w:rsidRPr="00C643F4" w:rsidRDefault="00EE2E5D" w:rsidP="00614C77">
      <w:pPr>
        <w:rPr>
          <w:b/>
        </w:rPr>
      </w:pPr>
    </w:p>
    <w:sectPr w:rsidR="00EE2E5D" w:rsidRPr="00C643F4" w:rsidSect="00FA2079">
      <w:type w:val="continuous"/>
      <w:pgSz w:w="15840" w:h="12240" w:orient="landscape"/>
      <w:pgMar w:top="1440" w:right="576" w:bottom="1440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CD261" w14:textId="77777777" w:rsidR="0083616D" w:rsidRDefault="0083616D" w:rsidP="00C07BEA">
      <w:pPr>
        <w:spacing w:after="0" w:line="240" w:lineRule="auto"/>
      </w:pPr>
      <w:r>
        <w:separator/>
      </w:r>
    </w:p>
  </w:endnote>
  <w:endnote w:type="continuationSeparator" w:id="0">
    <w:p w14:paraId="439F4884" w14:textId="77777777" w:rsidR="0083616D" w:rsidRDefault="0083616D" w:rsidP="00C07BEA">
      <w:pPr>
        <w:spacing w:after="0" w:line="240" w:lineRule="auto"/>
      </w:pPr>
      <w:r>
        <w:continuationSeparator/>
      </w:r>
    </w:p>
  </w:endnote>
  <w:endnote w:type="continuationNotice" w:id="1">
    <w:p w14:paraId="35098F18" w14:textId="77777777" w:rsidR="0083616D" w:rsidRDefault="008361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58BFA" w14:textId="12C7303B" w:rsidR="00FA2079" w:rsidRDefault="00823779" w:rsidP="00823779">
    <w:pPr>
      <w:pStyle w:val="Footer"/>
      <w:tabs>
        <w:tab w:val="clear" w:pos="5400"/>
        <w:tab w:val="clear" w:pos="5910"/>
        <w:tab w:val="center" w:pos="7560"/>
      </w:tabs>
      <w:rPr>
        <w:b w:val="0"/>
        <w:color w:val="auto"/>
      </w:rPr>
    </w:pPr>
    <w:r w:rsidRPr="00111F1E">
      <w:rPr>
        <w:rStyle w:val="HeaderChar"/>
        <w:noProof/>
      </w:rPr>
      <w:drawing>
        <wp:anchor distT="0" distB="0" distL="114300" distR="114300" simplePos="0" relativeHeight="251658241" behindDoc="1" locked="0" layoutInCell="1" allowOverlap="1" wp14:anchorId="0B3902BC" wp14:editId="04526847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10049256" cy="1243584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211"/>
                  <a:stretch/>
                </pic:blipFill>
                <pic:spPr bwMode="auto">
                  <a:xfrm>
                    <a:off x="0" y="0"/>
                    <a:ext cx="10049256" cy="124358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2079">
      <w:tab/>
    </w:r>
    <w:r w:rsidRPr="005470DC">
      <w:rPr>
        <w:b w:val="0"/>
        <w:color w:val="auto"/>
      </w:rPr>
      <w:fldChar w:fldCharType="begin"/>
    </w:r>
    <w:r w:rsidRPr="005470DC">
      <w:rPr>
        <w:b w:val="0"/>
        <w:color w:val="auto"/>
      </w:rPr>
      <w:instrText xml:space="preserve"> PAGE   \* MERGEFORMAT </w:instrText>
    </w:r>
    <w:r w:rsidRPr="005470DC">
      <w:rPr>
        <w:b w:val="0"/>
        <w:color w:val="auto"/>
      </w:rPr>
      <w:fldChar w:fldCharType="separate"/>
    </w:r>
    <w:r w:rsidRPr="005470DC">
      <w:rPr>
        <w:b w:val="0"/>
        <w:color w:val="auto"/>
      </w:rPr>
      <w:t>1</w:t>
    </w:r>
    <w:r w:rsidRPr="005470DC">
      <w:rPr>
        <w:b w:val="0"/>
        <w:color w:val="auto"/>
      </w:rPr>
      <w:fldChar w:fldCharType="end"/>
    </w:r>
  </w:p>
  <w:p w14:paraId="7E91FE5A" w14:textId="41D7C85E" w:rsidR="005470DC" w:rsidRDefault="005470DC" w:rsidP="00823779">
    <w:pPr>
      <w:pStyle w:val="Footer"/>
      <w:tabs>
        <w:tab w:val="clear" w:pos="5400"/>
        <w:tab w:val="clear" w:pos="5910"/>
        <w:tab w:val="center" w:pos="7560"/>
      </w:tabs>
      <w:rPr>
        <w:b w:val="0"/>
        <w:color w:val="auto"/>
      </w:rPr>
    </w:pPr>
  </w:p>
  <w:p w14:paraId="0E2E99CA" w14:textId="77777777" w:rsidR="005470DC" w:rsidRPr="005470DC" w:rsidRDefault="005470DC" w:rsidP="00823779">
    <w:pPr>
      <w:pStyle w:val="Footer"/>
      <w:tabs>
        <w:tab w:val="clear" w:pos="5400"/>
        <w:tab w:val="clear" w:pos="5910"/>
        <w:tab w:val="center" w:pos="7560"/>
      </w:tabs>
      <w:rPr>
        <w:b w:val="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D915A" w14:textId="4D7B541A" w:rsidR="00FA2079" w:rsidRDefault="00823779" w:rsidP="00FA2079">
    <w:pPr>
      <w:pStyle w:val="Footer"/>
      <w:tabs>
        <w:tab w:val="clear" w:pos="5400"/>
        <w:tab w:val="clear" w:pos="5910"/>
        <w:tab w:val="center" w:pos="7560"/>
      </w:tabs>
      <w:rPr>
        <w:b w:val="0"/>
        <w:color w:val="auto"/>
      </w:rPr>
    </w:pPr>
    <w:r w:rsidRPr="00111F1E">
      <w:rPr>
        <w:rStyle w:val="HeaderChar"/>
        <w:noProof/>
      </w:rPr>
      <w:drawing>
        <wp:anchor distT="0" distB="0" distL="114300" distR="114300" simplePos="0" relativeHeight="251658240" behindDoc="1" locked="0" layoutInCell="1" allowOverlap="1" wp14:anchorId="740EAE3A" wp14:editId="6877118E">
          <wp:simplePos x="0" y="0"/>
          <wp:positionH relativeFrom="page">
            <wp:posOffset>0</wp:posOffset>
          </wp:positionH>
          <wp:positionV relativeFrom="page">
            <wp:posOffset>6610824</wp:posOffset>
          </wp:positionV>
          <wp:extent cx="10047203" cy="1147795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211"/>
                  <a:stretch/>
                </pic:blipFill>
                <pic:spPr bwMode="auto">
                  <a:xfrm>
                    <a:off x="0" y="0"/>
                    <a:ext cx="10047203" cy="11477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2079" w:rsidRPr="00FA2079">
      <w:tab/>
    </w:r>
    <w:r w:rsidR="00FA2079" w:rsidRPr="005470DC">
      <w:rPr>
        <w:b w:val="0"/>
        <w:color w:val="auto"/>
      </w:rPr>
      <w:fldChar w:fldCharType="begin"/>
    </w:r>
    <w:r w:rsidR="00FA2079" w:rsidRPr="005470DC">
      <w:rPr>
        <w:b w:val="0"/>
        <w:color w:val="auto"/>
      </w:rPr>
      <w:instrText xml:space="preserve"> PAGE   \* MERGEFORMAT </w:instrText>
    </w:r>
    <w:r w:rsidR="00FA2079" w:rsidRPr="005470DC">
      <w:rPr>
        <w:b w:val="0"/>
        <w:color w:val="auto"/>
      </w:rPr>
      <w:fldChar w:fldCharType="separate"/>
    </w:r>
    <w:r w:rsidR="00FA2079" w:rsidRPr="005470DC">
      <w:rPr>
        <w:b w:val="0"/>
        <w:color w:val="auto"/>
      </w:rPr>
      <w:t>1</w:t>
    </w:r>
    <w:r w:rsidR="00FA2079" w:rsidRPr="005470DC">
      <w:rPr>
        <w:b w:val="0"/>
        <w:color w:val="auto"/>
      </w:rPr>
      <w:fldChar w:fldCharType="end"/>
    </w:r>
  </w:p>
  <w:p w14:paraId="0F564157" w14:textId="77777777" w:rsidR="005470DC" w:rsidRPr="005470DC" w:rsidRDefault="005470DC" w:rsidP="00FA2079">
    <w:pPr>
      <w:pStyle w:val="Footer"/>
      <w:tabs>
        <w:tab w:val="clear" w:pos="5400"/>
        <w:tab w:val="clear" w:pos="5910"/>
        <w:tab w:val="center" w:pos="7560"/>
      </w:tabs>
      <w:rPr>
        <w:b w:val="0"/>
      </w:rPr>
    </w:pPr>
  </w:p>
  <w:p w14:paraId="221D3D14" w14:textId="77777777" w:rsidR="005470DC" w:rsidRPr="00FA2079" w:rsidRDefault="005470DC" w:rsidP="00FA2079">
    <w:pPr>
      <w:pStyle w:val="Footer"/>
      <w:tabs>
        <w:tab w:val="clear" w:pos="5400"/>
        <w:tab w:val="clear" w:pos="5910"/>
        <w:tab w:val="center" w:pos="75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94B5" w14:textId="77777777" w:rsidR="0083616D" w:rsidRDefault="0083616D" w:rsidP="00C07BEA">
      <w:pPr>
        <w:spacing w:after="0" w:line="240" w:lineRule="auto"/>
      </w:pPr>
      <w:r>
        <w:separator/>
      </w:r>
    </w:p>
  </w:footnote>
  <w:footnote w:type="continuationSeparator" w:id="0">
    <w:p w14:paraId="0335E299" w14:textId="77777777" w:rsidR="0083616D" w:rsidRDefault="0083616D" w:rsidP="00C07BEA">
      <w:pPr>
        <w:spacing w:after="0" w:line="240" w:lineRule="auto"/>
      </w:pPr>
      <w:r>
        <w:continuationSeparator/>
      </w:r>
    </w:p>
  </w:footnote>
  <w:footnote w:type="continuationNotice" w:id="1">
    <w:p w14:paraId="2C0380A4" w14:textId="77777777" w:rsidR="0083616D" w:rsidRDefault="008361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DE59E" w14:textId="52F1EEE0" w:rsidR="00C07BEA" w:rsidRPr="005470DC" w:rsidRDefault="005470DC" w:rsidP="00091FFA">
    <w:pPr>
      <w:pStyle w:val="Header"/>
      <w:jc w:val="right"/>
      <w:rPr>
        <w:i/>
        <w:color w:val="33658A"/>
        <w:sz w:val="22"/>
        <w:szCs w:val="44"/>
      </w:rPr>
    </w:pPr>
    <w:r w:rsidRPr="005470DC">
      <w:rPr>
        <w:i/>
        <w:color w:val="33658A"/>
        <w:sz w:val="22"/>
        <w:szCs w:val="44"/>
      </w:rPr>
      <w:tab/>
    </w:r>
    <w:r w:rsidRPr="005470DC">
      <w:rPr>
        <w:i/>
        <w:color w:val="33658A"/>
        <w:sz w:val="22"/>
        <w:szCs w:val="44"/>
      </w:rPr>
      <w:tab/>
    </w:r>
    <w:r w:rsidRPr="005470DC">
      <w:rPr>
        <w:i/>
        <w:color w:val="33658A"/>
        <w:sz w:val="22"/>
        <w:szCs w:val="44"/>
      </w:rPr>
      <w:tab/>
    </w:r>
    <w:r w:rsidRPr="005470DC">
      <w:rPr>
        <w:i/>
        <w:color w:val="33658A"/>
        <w:sz w:val="22"/>
        <w:szCs w:val="44"/>
      </w:rPr>
      <w:tab/>
    </w:r>
    <w:bookmarkStart w:id="0" w:name="_Hlk28688736"/>
    <w:r w:rsidRPr="005470DC">
      <w:rPr>
        <w:i/>
        <w:color w:val="33658A"/>
        <w:sz w:val="22"/>
        <w:szCs w:val="44"/>
      </w:rPr>
      <w:t>Water System Partnerships Workshop</w:t>
    </w:r>
    <w:r w:rsidR="00091FFA">
      <w:rPr>
        <w:i/>
        <w:color w:val="33658A"/>
        <w:sz w:val="22"/>
        <w:szCs w:val="44"/>
      </w:rPr>
      <w:t xml:space="preserve"> –</w:t>
    </w:r>
    <w:r w:rsidRPr="005470DC">
      <w:rPr>
        <w:i/>
        <w:color w:val="33658A"/>
        <w:sz w:val="22"/>
        <w:szCs w:val="44"/>
      </w:rPr>
      <w:t xml:space="preserve"> Sign-in Sheet</w:t>
    </w:r>
  </w:p>
  <w:bookmarkEnd w:id="0"/>
  <w:p w14:paraId="1E9A39B7" w14:textId="77777777" w:rsidR="005470DC" w:rsidRPr="005470DC" w:rsidRDefault="005470DC" w:rsidP="005470DC">
    <w:pPr>
      <w:pStyle w:val="Header"/>
      <w:jc w:val="right"/>
      <w:rPr>
        <w:i/>
        <w:color w:val="33658A"/>
        <w:sz w:val="22"/>
        <w:szCs w:val="4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2D13BB"/>
    <w:multiLevelType w:val="hybridMultilevel"/>
    <w:tmpl w:val="DE90D13C"/>
    <w:lvl w:ilvl="0" w:tplc="B3E04D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AB089D"/>
    <w:multiLevelType w:val="hybridMultilevel"/>
    <w:tmpl w:val="4B22C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5E1F01"/>
    <w:multiLevelType w:val="hybridMultilevel"/>
    <w:tmpl w:val="F7540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8312CB"/>
    <w:multiLevelType w:val="hybridMultilevel"/>
    <w:tmpl w:val="D4C2BA40"/>
    <w:lvl w:ilvl="0" w:tplc="412A76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C26201"/>
    <w:multiLevelType w:val="hybridMultilevel"/>
    <w:tmpl w:val="16FE7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Dc1NTQ0MDYxNTZV0lEKTi0uzszPAykwrAUA9Pl8JywAAAA="/>
  </w:docVars>
  <w:rsids>
    <w:rsidRoot w:val="00BE3E1C"/>
    <w:rsid w:val="000020A6"/>
    <w:rsid w:val="00011437"/>
    <w:rsid w:val="00015675"/>
    <w:rsid w:val="000245F1"/>
    <w:rsid w:val="00083036"/>
    <w:rsid w:val="00091FFA"/>
    <w:rsid w:val="000A5525"/>
    <w:rsid w:val="000A596B"/>
    <w:rsid w:val="000F0ECA"/>
    <w:rsid w:val="001006BB"/>
    <w:rsid w:val="00145197"/>
    <w:rsid w:val="001D47AA"/>
    <w:rsid w:val="001F074B"/>
    <w:rsid w:val="001F2ED3"/>
    <w:rsid w:val="002068AA"/>
    <w:rsid w:val="002079FE"/>
    <w:rsid w:val="0021714B"/>
    <w:rsid w:val="002238F2"/>
    <w:rsid w:val="002266BE"/>
    <w:rsid w:val="0023205F"/>
    <w:rsid w:val="0024306D"/>
    <w:rsid w:val="002A2A11"/>
    <w:rsid w:val="002A5DB5"/>
    <w:rsid w:val="002C62BA"/>
    <w:rsid w:val="002D2F7E"/>
    <w:rsid w:val="00300949"/>
    <w:rsid w:val="00331225"/>
    <w:rsid w:val="003743D8"/>
    <w:rsid w:val="003823CB"/>
    <w:rsid w:val="00391B7F"/>
    <w:rsid w:val="003A2696"/>
    <w:rsid w:val="003B5F3F"/>
    <w:rsid w:val="003C4D2A"/>
    <w:rsid w:val="003C64A2"/>
    <w:rsid w:val="003D218B"/>
    <w:rsid w:val="003D618A"/>
    <w:rsid w:val="003E77FA"/>
    <w:rsid w:val="00412FEE"/>
    <w:rsid w:val="004301FB"/>
    <w:rsid w:val="00447185"/>
    <w:rsid w:val="00463CA3"/>
    <w:rsid w:val="00466552"/>
    <w:rsid w:val="004767C3"/>
    <w:rsid w:val="004807DC"/>
    <w:rsid w:val="004A2732"/>
    <w:rsid w:val="004B6BCC"/>
    <w:rsid w:val="004B6E82"/>
    <w:rsid w:val="004D2566"/>
    <w:rsid w:val="004E264A"/>
    <w:rsid w:val="005024CF"/>
    <w:rsid w:val="00515397"/>
    <w:rsid w:val="00521ED3"/>
    <w:rsid w:val="005470DC"/>
    <w:rsid w:val="00556890"/>
    <w:rsid w:val="005B27FE"/>
    <w:rsid w:val="005C2529"/>
    <w:rsid w:val="005F282C"/>
    <w:rsid w:val="00614C77"/>
    <w:rsid w:val="00625A79"/>
    <w:rsid w:val="00627753"/>
    <w:rsid w:val="006277FF"/>
    <w:rsid w:val="006404B1"/>
    <w:rsid w:val="006525A6"/>
    <w:rsid w:val="006730CB"/>
    <w:rsid w:val="00674549"/>
    <w:rsid w:val="00683545"/>
    <w:rsid w:val="006866EF"/>
    <w:rsid w:val="0069433A"/>
    <w:rsid w:val="006B6EF0"/>
    <w:rsid w:val="006C630C"/>
    <w:rsid w:val="00705F2F"/>
    <w:rsid w:val="007243E6"/>
    <w:rsid w:val="00785B3E"/>
    <w:rsid w:val="00787D25"/>
    <w:rsid w:val="007A10D4"/>
    <w:rsid w:val="007C02AE"/>
    <w:rsid w:val="007C2EFA"/>
    <w:rsid w:val="007F6E2A"/>
    <w:rsid w:val="00820C71"/>
    <w:rsid w:val="00823779"/>
    <w:rsid w:val="00823AF2"/>
    <w:rsid w:val="0083616D"/>
    <w:rsid w:val="00842874"/>
    <w:rsid w:val="008475D3"/>
    <w:rsid w:val="008503B3"/>
    <w:rsid w:val="00857711"/>
    <w:rsid w:val="00863010"/>
    <w:rsid w:val="008633CB"/>
    <w:rsid w:val="008813B0"/>
    <w:rsid w:val="00891CC7"/>
    <w:rsid w:val="008D267F"/>
    <w:rsid w:val="00903024"/>
    <w:rsid w:val="00913026"/>
    <w:rsid w:val="00956846"/>
    <w:rsid w:val="0098134E"/>
    <w:rsid w:val="009911CC"/>
    <w:rsid w:val="00992210"/>
    <w:rsid w:val="0099562E"/>
    <w:rsid w:val="009A364E"/>
    <w:rsid w:val="009A4CBD"/>
    <w:rsid w:val="009E6DED"/>
    <w:rsid w:val="00A0277D"/>
    <w:rsid w:val="00A3026C"/>
    <w:rsid w:val="00A660BF"/>
    <w:rsid w:val="00A82E59"/>
    <w:rsid w:val="00AE32BF"/>
    <w:rsid w:val="00B44366"/>
    <w:rsid w:val="00B6302F"/>
    <w:rsid w:val="00B6508B"/>
    <w:rsid w:val="00BA57A9"/>
    <w:rsid w:val="00BC5CE6"/>
    <w:rsid w:val="00BE2AA6"/>
    <w:rsid w:val="00BE3E1C"/>
    <w:rsid w:val="00BE6070"/>
    <w:rsid w:val="00BF0BD3"/>
    <w:rsid w:val="00C07BEA"/>
    <w:rsid w:val="00C11EB3"/>
    <w:rsid w:val="00C25423"/>
    <w:rsid w:val="00C33DC4"/>
    <w:rsid w:val="00C56DC5"/>
    <w:rsid w:val="00C643F4"/>
    <w:rsid w:val="00C66A58"/>
    <w:rsid w:val="00C8405B"/>
    <w:rsid w:val="00CA4D00"/>
    <w:rsid w:val="00CA580A"/>
    <w:rsid w:val="00CD7BDA"/>
    <w:rsid w:val="00CE6A70"/>
    <w:rsid w:val="00CF6DE7"/>
    <w:rsid w:val="00D00450"/>
    <w:rsid w:val="00D13B13"/>
    <w:rsid w:val="00D260BB"/>
    <w:rsid w:val="00D2707F"/>
    <w:rsid w:val="00D45D6B"/>
    <w:rsid w:val="00D77BAC"/>
    <w:rsid w:val="00D83C31"/>
    <w:rsid w:val="00D875E3"/>
    <w:rsid w:val="00DA5683"/>
    <w:rsid w:val="00DA71FA"/>
    <w:rsid w:val="00DE5634"/>
    <w:rsid w:val="00DF380D"/>
    <w:rsid w:val="00DF77B3"/>
    <w:rsid w:val="00E0285F"/>
    <w:rsid w:val="00E03FB3"/>
    <w:rsid w:val="00E10B64"/>
    <w:rsid w:val="00E10BE6"/>
    <w:rsid w:val="00E35A45"/>
    <w:rsid w:val="00E6658F"/>
    <w:rsid w:val="00E87239"/>
    <w:rsid w:val="00E87FB7"/>
    <w:rsid w:val="00E94C90"/>
    <w:rsid w:val="00EA46E1"/>
    <w:rsid w:val="00EB386E"/>
    <w:rsid w:val="00EB440E"/>
    <w:rsid w:val="00EC0E94"/>
    <w:rsid w:val="00EE2E5D"/>
    <w:rsid w:val="00F03A45"/>
    <w:rsid w:val="00F10117"/>
    <w:rsid w:val="00F366E0"/>
    <w:rsid w:val="00F5458B"/>
    <w:rsid w:val="00F56EB0"/>
    <w:rsid w:val="00F90C28"/>
    <w:rsid w:val="00FA2079"/>
    <w:rsid w:val="00FC1338"/>
    <w:rsid w:val="00FD3124"/>
    <w:rsid w:val="347B1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CC0FE97"/>
  <w15:chartTrackingRefBased/>
  <w15:docId w15:val="{B2BCA296-852F-4A63-BD22-B6E622F0F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079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079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3365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079"/>
    <w:pPr>
      <w:keepNext/>
      <w:keepLines/>
      <w:spacing w:before="40" w:after="240"/>
      <w:jc w:val="center"/>
      <w:outlineLvl w:val="1"/>
    </w:pPr>
    <w:rPr>
      <w:rFonts w:asciiTheme="majorHAnsi" w:eastAsiaTheme="majorEastAsia" w:hAnsiTheme="majorHAnsi" w:cstheme="majorBidi"/>
      <w:b/>
      <w:color w:val="33658A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2079"/>
    <w:pPr>
      <w:spacing w:before="40" w:after="120"/>
      <w:outlineLvl w:val="2"/>
    </w:pPr>
    <w:rPr>
      <w:rFonts w:asciiTheme="majorHAnsi" w:hAnsiTheme="majorHAnsi"/>
      <w:color w:val="2F5496" w:themeColor="accent5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07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64B6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2079"/>
    <w:pPr>
      <w:spacing w:after="36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2079"/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FA2079"/>
    <w:rPr>
      <w:rFonts w:asciiTheme="majorHAnsi" w:eastAsiaTheme="majorEastAsia" w:hAnsiTheme="majorHAnsi" w:cstheme="majorBidi"/>
      <w:b/>
      <w:color w:val="33658A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A2079"/>
    <w:rPr>
      <w:rFonts w:asciiTheme="majorHAnsi" w:eastAsiaTheme="majorEastAsia" w:hAnsiTheme="majorHAnsi" w:cstheme="majorBidi"/>
      <w:b/>
      <w:color w:val="33658A"/>
      <w:sz w:val="32"/>
      <w:szCs w:val="32"/>
    </w:rPr>
  </w:style>
  <w:style w:type="paragraph" w:styleId="ListParagraph">
    <w:name w:val="List Paragraph"/>
    <w:basedOn w:val="Normal"/>
    <w:uiPriority w:val="34"/>
    <w:qFormat/>
    <w:rsid w:val="00FA2079"/>
    <w:p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A2079"/>
    <w:rPr>
      <w:rFonts w:asciiTheme="majorHAnsi" w:hAnsiTheme="majorHAnsi"/>
      <w:color w:val="2F5496" w:themeColor="accent5" w:themeShade="BF"/>
      <w:sz w:val="28"/>
    </w:rPr>
  </w:style>
  <w:style w:type="character" w:styleId="SubtleEmphasis">
    <w:name w:val="Subtle Emphasis"/>
    <w:basedOn w:val="DefaultParagraphFont"/>
    <w:uiPriority w:val="19"/>
    <w:qFormat/>
    <w:rsid w:val="00FA2079"/>
    <w:rPr>
      <w:i/>
      <w:iCs/>
      <w:color w:val="FFFFFF" w:themeColor="accent6"/>
    </w:rPr>
  </w:style>
  <w:style w:type="character" w:styleId="CommentReference">
    <w:name w:val="annotation reference"/>
    <w:basedOn w:val="DefaultParagraphFont"/>
    <w:uiPriority w:val="99"/>
    <w:semiHidden/>
    <w:unhideWhenUsed/>
    <w:rsid w:val="00FA20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0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0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0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0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0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07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A2079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FA207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A2079"/>
    <w:rPr>
      <w:rFonts w:eastAsiaTheme="minorEastAsia"/>
      <w:color w:val="5A5A5A" w:themeColor="text1" w:themeTint="A5"/>
      <w:spacing w:val="1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A2079"/>
    <w:rPr>
      <w:rFonts w:asciiTheme="majorHAnsi" w:eastAsiaTheme="majorEastAsia" w:hAnsiTheme="majorHAnsi" w:cstheme="majorBidi"/>
      <w:i/>
      <w:iCs/>
      <w:color w:val="264B67" w:themeColor="accent1" w:themeShade="BF"/>
      <w:sz w:val="24"/>
    </w:rPr>
  </w:style>
  <w:style w:type="character" w:styleId="Hyperlink">
    <w:name w:val="Hyperlink"/>
    <w:rsid w:val="002079FE"/>
    <w:rPr>
      <w:color w:val="660000"/>
      <w:u w:val="single"/>
    </w:rPr>
  </w:style>
  <w:style w:type="character" w:styleId="Emphasis">
    <w:name w:val="Emphasis"/>
    <w:basedOn w:val="DefaultParagraphFont"/>
    <w:uiPriority w:val="20"/>
    <w:qFormat/>
    <w:rsid w:val="00785B3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A20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079"/>
    <w:rPr>
      <w:sz w:val="24"/>
    </w:rPr>
  </w:style>
  <w:style w:type="paragraph" w:styleId="Footer">
    <w:name w:val="footer"/>
    <w:basedOn w:val="Normal"/>
    <w:link w:val="FooterChar"/>
    <w:unhideWhenUsed/>
    <w:rsid w:val="00823779"/>
    <w:pPr>
      <w:tabs>
        <w:tab w:val="center" w:pos="5400"/>
        <w:tab w:val="left" w:pos="5910"/>
      </w:tabs>
      <w:spacing w:after="0" w:line="240" w:lineRule="auto"/>
    </w:pPr>
    <w:rPr>
      <w:rFonts w:eastAsiaTheme="minorEastAsia"/>
      <w:b/>
      <w:color w:val="FFFFFF" w:themeColor="background1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823779"/>
    <w:rPr>
      <w:rFonts w:eastAsiaTheme="minorEastAsia"/>
      <w:b/>
      <w:color w:val="FFFFFF" w:themeColor="background1"/>
      <w:sz w:val="20"/>
      <w:szCs w:val="20"/>
    </w:rPr>
  </w:style>
  <w:style w:type="character" w:customStyle="1" w:styleId="Fill-InText">
    <w:name w:val="Fill-In Text"/>
    <w:basedOn w:val="DefaultParagraphFont"/>
    <w:uiPriority w:val="1"/>
    <w:qFormat/>
    <w:rsid w:val="00FA2079"/>
    <w:rPr>
      <w:color w:val="FFA600" w:themeColor="accent2"/>
    </w:rPr>
  </w:style>
  <w:style w:type="paragraph" w:customStyle="1" w:styleId="NotestobeDeleted">
    <w:name w:val="Notes to be Deleted"/>
    <w:basedOn w:val="Normal"/>
    <w:next w:val="Normal"/>
    <w:link w:val="NotestobeDeletedChar"/>
    <w:qFormat/>
    <w:rsid w:val="00FA2079"/>
    <w:pPr>
      <w:spacing w:before="120" w:after="120"/>
      <w:jc w:val="center"/>
    </w:pPr>
    <w:rPr>
      <w:rFonts w:asciiTheme="majorHAnsi" w:eastAsiaTheme="majorEastAsia" w:hAnsiTheme="majorHAnsi" w:cstheme="majorBidi"/>
      <w:b/>
      <w:i/>
      <w:color w:val="72A5CB" w:themeColor="accent1" w:themeTint="99"/>
      <w:sz w:val="28"/>
      <w:szCs w:val="32"/>
    </w:rPr>
  </w:style>
  <w:style w:type="character" w:customStyle="1" w:styleId="NotestobeDeletedChar">
    <w:name w:val="Notes to be Deleted Char"/>
    <w:basedOn w:val="Heading1Char"/>
    <w:link w:val="NotestobeDeleted"/>
    <w:rsid w:val="00FA2079"/>
    <w:rPr>
      <w:rFonts w:asciiTheme="majorHAnsi" w:eastAsiaTheme="majorEastAsia" w:hAnsiTheme="majorHAnsi" w:cstheme="majorBidi"/>
      <w:b/>
      <w:i/>
      <w:color w:val="72A5CB" w:themeColor="accent1" w:themeTint="99"/>
      <w:sz w:val="28"/>
      <w:szCs w:val="32"/>
    </w:rPr>
  </w:style>
  <w:style w:type="character" w:styleId="PageNumber">
    <w:name w:val="page number"/>
    <w:basedOn w:val="DefaultParagraphFont"/>
    <w:rsid w:val="00FA2079"/>
  </w:style>
  <w:style w:type="paragraph" w:customStyle="1" w:styleId="TableEvaluations">
    <w:name w:val="Table Evaluations"/>
    <w:basedOn w:val="Normal"/>
    <w:rsid w:val="00FA2079"/>
    <w:pPr>
      <w:spacing w:line="240" w:lineRule="auto"/>
      <w:jc w:val="center"/>
    </w:pPr>
    <w:rPr>
      <w:rFonts w:eastAsia="Times New Roman" w:cs="Times New Roman"/>
      <w:szCs w:val="20"/>
    </w:rPr>
  </w:style>
  <w:style w:type="table" w:styleId="GridTable5Dark-Accent1">
    <w:name w:val="Grid Table 5 Dark Accent 1"/>
    <w:basedOn w:val="TableNormal"/>
    <w:uiPriority w:val="50"/>
    <w:rsid w:val="00823779"/>
    <w:pPr>
      <w:spacing w:after="0" w:line="240" w:lineRule="auto"/>
    </w:pPr>
    <w:tblPr>
      <w:tblStyleRowBandSize w:val="1"/>
      <w:tblStyleColBandSize w:val="1"/>
      <w:tblBorders>
        <w:top w:val="single" w:sz="4" w:space="0" w:color="33658A" w:themeColor="accent1"/>
        <w:left w:val="single" w:sz="4" w:space="0" w:color="33658A" w:themeColor="accent1"/>
        <w:bottom w:val="single" w:sz="4" w:space="0" w:color="33658A" w:themeColor="accent1"/>
        <w:right w:val="single" w:sz="4" w:space="0" w:color="33658A" w:themeColor="accent1"/>
        <w:insideH w:val="single" w:sz="4" w:space="0" w:color="33658A" w:themeColor="accent1"/>
        <w:insideV w:val="single" w:sz="4" w:space="0" w:color="33658A" w:themeColor="accent1"/>
      </w:tblBorders>
      <w:tblCellMar>
        <w:top w:w="29" w:type="dxa"/>
        <w:left w:w="58" w:type="dxa"/>
        <w:bottom w:w="29" w:type="dxa"/>
        <w:right w:w="5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33658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658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33658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658A" w:themeFill="accent1"/>
      </w:tcPr>
    </w:tblStylePr>
    <w:tblStylePr w:type="band1Vert">
      <w:tblPr/>
      <w:tcPr>
        <w:shd w:val="clear" w:color="auto" w:fill="A1C2DC" w:themeFill="accent1" w:themeFillTint="66"/>
      </w:tcPr>
    </w:tblStylePr>
    <w:tblStylePr w:type="band1Horz">
      <w:tblPr/>
      <w:tcPr>
        <w:shd w:val="clear" w:color="auto" w:fill="A1C2DC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FA2079"/>
    <w:pPr>
      <w:spacing w:after="0" w:line="240" w:lineRule="auto"/>
    </w:pPr>
    <w:tblPr>
      <w:tblStyleRowBandSize w:val="1"/>
      <w:tblStyleColBandSize w:val="1"/>
      <w:tblBorders>
        <w:top w:val="single" w:sz="4" w:space="0" w:color="72A5CB" w:themeColor="accent1" w:themeTint="99"/>
        <w:left w:val="single" w:sz="4" w:space="0" w:color="72A5CB" w:themeColor="accent1" w:themeTint="99"/>
        <w:bottom w:val="single" w:sz="4" w:space="0" w:color="72A5CB" w:themeColor="accent1" w:themeTint="99"/>
        <w:right w:val="single" w:sz="4" w:space="0" w:color="72A5CB" w:themeColor="accent1" w:themeTint="99"/>
        <w:insideH w:val="single" w:sz="4" w:space="0" w:color="72A5CB" w:themeColor="accent1" w:themeTint="99"/>
        <w:insideV w:val="single" w:sz="4" w:space="0" w:color="72A5C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658A" w:themeColor="accent1"/>
          <w:left w:val="single" w:sz="4" w:space="0" w:color="33658A" w:themeColor="accent1"/>
          <w:bottom w:val="single" w:sz="4" w:space="0" w:color="33658A" w:themeColor="accent1"/>
          <w:right w:val="single" w:sz="4" w:space="0" w:color="33658A" w:themeColor="accent1"/>
          <w:insideH w:val="nil"/>
          <w:insideV w:val="nil"/>
        </w:tcBorders>
        <w:shd w:val="clear" w:color="auto" w:fill="33658A" w:themeFill="accent1"/>
      </w:tcPr>
    </w:tblStylePr>
    <w:tblStylePr w:type="lastRow">
      <w:rPr>
        <w:b/>
        <w:bCs/>
      </w:rPr>
      <w:tblPr/>
      <w:tcPr>
        <w:tcBorders>
          <w:top w:val="double" w:sz="4" w:space="0" w:color="33658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0ED" w:themeFill="accent1" w:themeFillTint="33"/>
      </w:tcPr>
    </w:tblStylePr>
    <w:tblStylePr w:type="band1Horz">
      <w:tblPr/>
      <w:tcPr>
        <w:shd w:val="clear" w:color="auto" w:fill="D0E0ED" w:themeFill="accent1" w:themeFillTint="33"/>
      </w:tcPr>
    </w:tblStylePr>
  </w:style>
  <w:style w:type="table" w:styleId="TableGrid">
    <w:name w:val="Table Grid"/>
    <w:basedOn w:val="TableNormal"/>
    <w:uiPriority w:val="39"/>
    <w:rsid w:val="00FA2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Partnerships theme">
  <a:themeElements>
    <a:clrScheme name="WSP">
      <a:dk1>
        <a:sysClr val="windowText" lastClr="000000"/>
      </a:dk1>
      <a:lt1>
        <a:sysClr val="window" lastClr="FFFFFF"/>
      </a:lt1>
      <a:dk2>
        <a:srgbClr val="4F6367"/>
      </a:dk2>
      <a:lt2>
        <a:srgbClr val="E7E6E6"/>
      </a:lt2>
      <a:accent1>
        <a:srgbClr val="33658A"/>
      </a:accent1>
      <a:accent2>
        <a:srgbClr val="FFA600"/>
      </a:accent2>
      <a:accent3>
        <a:srgbClr val="F9DC5C"/>
      </a:accent3>
      <a:accent4>
        <a:srgbClr val="56B372"/>
      </a:accent4>
      <a:accent5>
        <a:srgbClr val="4472C4"/>
      </a:accent5>
      <a:accent6>
        <a:srgbClr val="FFFFFF"/>
      </a:accent6>
      <a:hlink>
        <a:srgbClr val="56B372"/>
      </a:hlink>
      <a:folHlink>
        <a:srgbClr val="F9DC5C"/>
      </a:folHlink>
    </a:clrScheme>
    <a:fontScheme name="Office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tnerships theme" id="{5F0CF4BD-F362-4D00-A567-3D9895CF0C7A}" vid="{B098C30A-7BCA-4660-9EA0-C8C128915D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EFD25073AA4F439B866FAE58702377" ma:contentTypeVersion="10" ma:contentTypeDescription="Create a new document." ma:contentTypeScope="" ma:versionID="eef2dd98a6cd2f3c3926053807615f55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d4bb2742-aeff-4c49-8557-822b2b4a86a0" xmlns:ns6="84820665-4db3-4c71-8226-2c05c0a2a489" targetNamespace="http://schemas.microsoft.com/office/2006/metadata/properties" ma:root="true" ma:fieldsID="c88a07a45166c3d8b8b077cb40491bce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d4bb2742-aeff-4c49-8557-822b2b4a86a0"/>
    <xsd:import namespace="84820665-4db3-4c71-8226-2c05c0a2a489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5:MediaServiceMetadata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6:SharedWithUsers" minOccurs="0"/>
                <xsd:element ref="ns6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hidden="true" ma:list="{7adda620-9809-4b4f-a356-a3a2a12872f4}" ma:internalName="TaxCatchAllLabel" ma:readOnly="true" ma:showField="CatchAllDataLabel" ma:web="84820665-4db3-4c71-8226-2c05c0a2a4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hidden="true" ma:list="{7adda620-9809-4b4f-a356-a3a2a12872f4}" ma:internalName="TaxCatchAll" ma:showField="CatchAllData" ma:web="84820665-4db3-4c71-8226-2c05c0a2a4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b2742-aeff-4c49-8557-822b2b4a8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820665-4db3-4c71-8226-2c05c0a2a489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External_x0020_Contributor xmlns="4ffa91fb-a0ff-4ac5-b2db-65c790d184a4" xsi:nil="true"/>
    <TaxKeywordTaxHTField xmlns="4ffa91fb-a0ff-4ac5-b2db-65c790d184a4">
      <Terms xmlns="http://schemas.microsoft.com/office/infopath/2007/PartnerControls">
        <TermInfo xmlns="http://schemas.microsoft.com/office/infopath/2007/PartnerControls">
          <TermName xmlns="http://schemas.microsoft.com/office/infopath/2007/PartnerControls">workshop</TermName>
          <TermId xmlns="http://schemas.microsoft.com/office/infopath/2007/PartnerControls">5770809e-3bb4-4aaf-b0e7-4f69cc2d7d05</TermId>
        </TermInfo>
        <TermInfo xmlns="http://schemas.microsoft.com/office/infopath/2007/PartnerControls">
          <TermName xmlns="http://schemas.microsoft.com/office/infopath/2007/PartnerControls">Water System</TermName>
          <TermId xmlns="http://schemas.microsoft.com/office/infopath/2007/PartnerControls">e76dac33-3733-405c-97db-feaf443dd5a5</TermId>
        </TermInfo>
        <TermInfo xmlns="http://schemas.microsoft.com/office/infopath/2007/PartnerControls">
          <TermName xmlns="http://schemas.microsoft.com/office/infopath/2007/PartnerControls">operator</TermName>
          <TermId xmlns="http://schemas.microsoft.com/office/infopath/2007/PartnerControls">79f6552a-6e62-46ea-bca8-934ffd4411cb</TermId>
        </TermInfo>
        <TermInfo xmlns="http://schemas.microsoft.com/office/infopath/2007/PartnerControls">
          <TermName xmlns="http://schemas.microsoft.com/office/infopath/2007/PartnerControls">sign in sheet</TermName>
          <TermId xmlns="http://schemas.microsoft.com/office/infopath/2007/PartnerControls">7a367536-716d-4aab-8a9c-740f09fe1368</TermId>
        </TermInfo>
        <TermInfo xmlns="http://schemas.microsoft.com/office/infopath/2007/PartnerControls">
          <TermName xmlns="http://schemas.microsoft.com/office/infopath/2007/PartnerControls">Attendance</TermName>
          <TermId xmlns="http://schemas.microsoft.com/office/infopath/2007/PartnerControls">3a8ea68a-7415-43f4-93a7-095a132f8851</TermId>
        </TermInfo>
        <TermInfo xmlns="http://schemas.microsoft.com/office/infopath/2007/PartnerControls">
          <TermName xmlns="http://schemas.microsoft.com/office/infopath/2007/PartnerControls">attendees</TermName>
          <TermId xmlns="http://schemas.microsoft.com/office/infopath/2007/PartnerControls">7fe256ab-40b2-46aa-8e1a-ccb225c3edbd</TermId>
        </TermInfo>
        <TermInfo xmlns="http://schemas.microsoft.com/office/infopath/2007/PartnerControls">
          <TermName xmlns="http://schemas.microsoft.com/office/infopath/2007/PartnerControls">partnerships</TermName>
          <TermId xmlns="http://schemas.microsoft.com/office/infopath/2007/PartnerControls">11111111-1111-1111-1111-111111111111</TermId>
        </TermInfo>
      </Terms>
    </TaxKeywordTaxHTField>
    <Record xmlns="4ffa91fb-a0ff-4ac5-b2db-65c790d184a4">Shared</Record>
    <Rights xmlns="4ffa91fb-a0ff-4ac5-b2db-65c790d184a4" xsi:nil="true"/>
    <Document_x0020_Creation_x0020_Date xmlns="4ffa91fb-a0ff-4ac5-b2db-65c790d184a4">2022-06-28T01:04:56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>
      <Value>30</Value>
      <Value>78</Value>
      <Value>94</Value>
      <Value>93</Value>
      <Value>41</Value>
      <Value>91</Value>
      <Value>38</Value>
      <Value>92</Value>
    </TaxCatchAll>
  </documentManagement>
</p:properties>
</file>

<file path=customXml/item5.xml><?xml version="1.0" encoding="utf-8"?>
<?mso-contentType ?>
<SharedContentType xmlns="Microsoft.SharePoint.Taxonomy.ContentTypeSync" SourceId="29f62856-1543-49d4-a736-4569d363f533" ContentTypeId="0x0101" PreviousValue="false"/>
</file>

<file path=customXml/itemProps1.xml><?xml version="1.0" encoding="utf-8"?>
<ds:datastoreItem xmlns:ds="http://schemas.openxmlformats.org/officeDocument/2006/customXml" ds:itemID="{555437C4-6284-4558-8BFB-2625FDACC2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C1634-FE10-4A77-8960-B17F02F65C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A7A450-8869-42DF-ACE1-08B70CC38A56}"/>
</file>

<file path=customXml/itemProps4.xml><?xml version="1.0" encoding="utf-8"?>
<ds:datastoreItem xmlns:ds="http://schemas.openxmlformats.org/officeDocument/2006/customXml" ds:itemID="{1D1F8321-510F-4C13-B637-DFF02559A8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FE45DA6-4BCD-42CC-9D5C-A12C04689DC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er System Partnerships Training Toolbox: Sign in Sheet</vt:lpstr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System Partnerships Training Toolbox: Sign in Sheet</dc:title>
  <dc:subject>Resources Guide for the WSP Workshop</dc:subject>
  <dc:creator>U.S. EPA;OW;Office of Ground Water and Drinking Water</dc:creator>
  <cp:keywords>water system; partnerships; sign in sheet; workshop; operator; attendees; attendance</cp:keywords>
  <dc:description/>
  <cp:lastModifiedBy>Erin Ress</cp:lastModifiedBy>
  <cp:revision>5</cp:revision>
  <dcterms:created xsi:type="dcterms:W3CDTF">2022-05-23T15:35:00Z</dcterms:created>
  <dcterms:modified xsi:type="dcterms:W3CDTF">2022-05-3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FD25073AA4F439B866FAE58702377</vt:lpwstr>
  </property>
  <property fmtid="{D5CDD505-2E9C-101B-9397-08002B2CF9AE}" pid="3" name="TaxKeyword">
    <vt:lpwstr>30;#workshop|5770809e-3bb4-4aaf-b0e7-4f69cc2d7d05;#78;#Water System|e76dac33-3733-405c-97db-feaf443dd5a5;#94;#operator|79f6552a-6e62-46ea-bca8-934ffd4411cb;#93;#sign in sheet|7a367536-716d-4aab-8a9c-740f09fe1368;#92;#Attendance|3a8ea68a-7415-43f4-93a7-095a132f8851;#91;#attendees|7fe256ab-40b2-46aa-8e1a-ccb225c3edbd;#39;#partnerships|11111111-1111-1111-1111-111111111111</vt:lpwstr>
  </property>
  <property fmtid="{D5CDD505-2E9C-101B-9397-08002B2CF9AE}" pid="4" name="Locations">
    <vt:lpwstr/>
  </property>
  <property fmtid="{D5CDD505-2E9C-101B-9397-08002B2CF9AE}" pid="5" name="ServiceSectors">
    <vt:lpwstr/>
  </property>
  <property fmtid="{D5CDD505-2E9C-101B-9397-08002B2CF9AE}" pid="6" name="ProjectSubjectAreas">
    <vt:lpwstr/>
  </property>
  <property fmtid="{D5CDD505-2E9C-101B-9397-08002B2CF9AE}" pid="7" name="WorkType">
    <vt:lpwstr/>
  </property>
  <property fmtid="{D5CDD505-2E9C-101B-9397-08002B2CF9AE}" pid="8" name="ContractDivisions">
    <vt:lpwstr/>
  </property>
  <property fmtid="{D5CDD505-2E9C-101B-9397-08002B2CF9AE}" pid="9" name="ProjectServiceSectors">
    <vt:lpwstr/>
  </property>
  <property fmtid="{D5CDD505-2E9C-101B-9397-08002B2CF9AE}" pid="10" name="ContractClients">
    <vt:lpwstr/>
  </property>
  <property fmtid="{D5CDD505-2E9C-101B-9397-08002B2CF9AE}" pid="11" name="ProjectClients">
    <vt:lpwstr/>
  </property>
  <property fmtid="{D5CDD505-2E9C-101B-9397-08002B2CF9AE}" pid="12" name="AreaOfExpertise">
    <vt:lpwstr/>
  </property>
  <property fmtid="{D5CDD505-2E9C-101B-9397-08002B2CF9AE}" pid="13" name="ProjectLocations">
    <vt:lpwstr/>
  </property>
</Properties>
</file>